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AA40E6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DD5F050" w:rsidR="0082223F" w:rsidRDefault="0082223F" w:rsidP="0082223F">
      <w:pPr>
        <w:pStyle w:val="Title"/>
      </w:pPr>
      <w:r>
        <w:t xml:space="preserve">Section 1: Week </w:t>
      </w:r>
      <w:r w:rsidR="009E3994">
        <w:t>3</w:t>
      </w:r>
      <w:r>
        <w:t xml:space="preserve">: </w:t>
      </w:r>
      <w:r w:rsidR="009E3994">
        <w:t>Global Security Risk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67543437" w:rsidR="00CB25E9" w:rsidRDefault="006D793E" w:rsidP="0082223F">
      <w:pPr>
        <w:jc w:val="center"/>
      </w:pPr>
      <w:r>
        <w:t xml:space="preserve">April </w:t>
      </w:r>
      <w:r w:rsidR="009E3994">
        <w:t>19</w:t>
      </w:r>
      <w:r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30080D14" w14:textId="3F4B06A4" w:rsidR="00026AC7" w:rsidRDefault="009E3994" w:rsidP="00026AC7">
      <w:pPr>
        <w:pStyle w:val="Heading1"/>
      </w:pPr>
      <w:r>
        <w:lastRenderedPageBreak/>
        <w:t>Global Security Risks</w:t>
      </w:r>
    </w:p>
    <w:p w14:paraId="242AB089" w14:textId="0AE2DEB9" w:rsidR="00026AC7" w:rsidRDefault="00026AC7" w:rsidP="00026AC7">
      <w:pPr>
        <w:pStyle w:val="ListParagraph"/>
        <w:numPr>
          <w:ilvl w:val="0"/>
          <w:numId w:val="1"/>
        </w:numPr>
      </w:pPr>
      <w:r>
        <w:t>Choose the organization</w:t>
      </w:r>
    </w:p>
    <w:p w14:paraId="3C871F45" w14:textId="245D73D9" w:rsidR="00026AC7" w:rsidRDefault="00026AC7" w:rsidP="00026AC7">
      <w:pPr>
        <w:pStyle w:val="ListParagraph"/>
        <w:numPr>
          <w:ilvl w:val="1"/>
          <w:numId w:val="1"/>
        </w:numPr>
      </w:pPr>
      <w:r>
        <w:t>Ride-Me the ride-hailing app, billion-dollar valuation</w:t>
      </w:r>
    </w:p>
    <w:p w14:paraId="12959EDC" w14:textId="3E686D52" w:rsidR="00026AC7" w:rsidRDefault="00026AC7" w:rsidP="00026AC7">
      <w:pPr>
        <w:pStyle w:val="ListParagraph"/>
        <w:numPr>
          <w:ilvl w:val="1"/>
          <w:numId w:val="1"/>
        </w:numPr>
      </w:pPr>
      <w:r>
        <w:t>Domestically strong and seeking international growth</w:t>
      </w:r>
    </w:p>
    <w:p w14:paraId="4736B7D5" w14:textId="3AE9C6F7" w:rsidR="00026AC7" w:rsidRDefault="00026AC7" w:rsidP="00026AC7">
      <w:pPr>
        <w:pStyle w:val="ListParagraph"/>
        <w:numPr>
          <w:ilvl w:val="1"/>
          <w:numId w:val="1"/>
        </w:numPr>
      </w:pPr>
      <w:r>
        <w:t>Competitors like Uber, Lyft, and Google</w:t>
      </w:r>
    </w:p>
    <w:p w14:paraId="0FA10AF8" w14:textId="1D63B5D3" w:rsidR="00026AC7" w:rsidRDefault="00026AC7" w:rsidP="00026AC7">
      <w:pPr>
        <w:pStyle w:val="ListParagraph"/>
        <w:numPr>
          <w:ilvl w:val="0"/>
          <w:numId w:val="1"/>
        </w:numPr>
      </w:pPr>
      <w:r>
        <w:t>Section I: Understanding Risk</w:t>
      </w:r>
    </w:p>
    <w:p w14:paraId="3582CEB8" w14:textId="302E7B3A" w:rsidR="00026AC7" w:rsidRDefault="00026AC7" w:rsidP="00026AC7">
      <w:pPr>
        <w:pStyle w:val="ListParagraph"/>
        <w:numPr>
          <w:ilvl w:val="1"/>
          <w:numId w:val="1"/>
        </w:numPr>
      </w:pPr>
      <w:r>
        <w:t>Risks from the International community</w:t>
      </w:r>
    </w:p>
    <w:p w14:paraId="72C05D4C" w14:textId="22D5756F" w:rsidR="00026AC7" w:rsidRDefault="00026AC7" w:rsidP="00026AC7">
      <w:pPr>
        <w:pStyle w:val="ListParagraph"/>
        <w:numPr>
          <w:ilvl w:val="2"/>
          <w:numId w:val="1"/>
        </w:numPr>
      </w:pPr>
      <w:r>
        <w:t>Espionage</w:t>
      </w:r>
    </w:p>
    <w:p w14:paraId="7206F598" w14:textId="0F2202BF" w:rsidR="00026AC7" w:rsidRDefault="00026AC7" w:rsidP="00026AC7">
      <w:pPr>
        <w:pStyle w:val="ListParagraph"/>
        <w:numPr>
          <w:ilvl w:val="2"/>
          <w:numId w:val="1"/>
        </w:numPr>
      </w:pPr>
      <w:r>
        <w:t>Sabotage</w:t>
      </w:r>
    </w:p>
    <w:p w14:paraId="1EA55F62" w14:textId="18F7DE47" w:rsidR="00026AC7" w:rsidRDefault="00026AC7" w:rsidP="00026AC7">
      <w:pPr>
        <w:pStyle w:val="ListParagraph"/>
        <w:numPr>
          <w:ilvl w:val="2"/>
          <w:numId w:val="1"/>
        </w:numPr>
      </w:pPr>
      <w:r>
        <w:t>Subversion</w:t>
      </w:r>
    </w:p>
    <w:p w14:paraId="78170702" w14:textId="3C4A8983" w:rsidR="00026AC7" w:rsidRDefault="00026AC7" w:rsidP="00026AC7">
      <w:pPr>
        <w:pStyle w:val="ListParagraph"/>
        <w:numPr>
          <w:ilvl w:val="1"/>
          <w:numId w:val="1"/>
        </w:numPr>
      </w:pPr>
      <w:r>
        <w:t>Process for establishing risk</w:t>
      </w:r>
    </w:p>
    <w:p w14:paraId="128A2874" w14:textId="57BDD339" w:rsidR="00026AC7" w:rsidRDefault="00026AC7" w:rsidP="00026AC7">
      <w:pPr>
        <w:pStyle w:val="ListParagraph"/>
        <w:numPr>
          <w:ilvl w:val="2"/>
          <w:numId w:val="1"/>
        </w:numPr>
      </w:pPr>
      <w:r>
        <w:t>Geography</w:t>
      </w:r>
    </w:p>
    <w:p w14:paraId="69EB9B38" w14:textId="465827D2" w:rsidR="00026AC7" w:rsidRDefault="00026AC7" w:rsidP="00026AC7">
      <w:pPr>
        <w:pStyle w:val="ListParagraph"/>
        <w:numPr>
          <w:ilvl w:val="2"/>
          <w:numId w:val="1"/>
        </w:numPr>
      </w:pPr>
      <w:r>
        <w:t>Legal Challenges</w:t>
      </w:r>
    </w:p>
    <w:p w14:paraId="3EFC89F1" w14:textId="69B9C4BB" w:rsidR="00026AC7" w:rsidRDefault="00026AC7" w:rsidP="00026AC7">
      <w:pPr>
        <w:pStyle w:val="ListParagraph"/>
        <w:numPr>
          <w:ilvl w:val="2"/>
          <w:numId w:val="1"/>
        </w:numPr>
      </w:pPr>
      <w:r>
        <w:t>National Sovereignty</w:t>
      </w:r>
    </w:p>
    <w:p w14:paraId="16BD2FF3" w14:textId="6F210443" w:rsidR="00026AC7" w:rsidRDefault="00026AC7" w:rsidP="00026AC7">
      <w:pPr>
        <w:pStyle w:val="ListParagraph"/>
        <w:numPr>
          <w:ilvl w:val="1"/>
          <w:numId w:val="1"/>
        </w:numPr>
      </w:pPr>
      <w:r>
        <w:t>Threats</w:t>
      </w:r>
    </w:p>
    <w:p w14:paraId="60AD81D6" w14:textId="4E8F1F07" w:rsidR="00026AC7" w:rsidRDefault="00026AC7" w:rsidP="00026AC7">
      <w:pPr>
        <w:pStyle w:val="ListParagraph"/>
        <w:numPr>
          <w:ilvl w:val="2"/>
          <w:numId w:val="1"/>
        </w:numPr>
      </w:pPr>
      <w:r>
        <w:t>State-sponsored actors</w:t>
      </w:r>
    </w:p>
    <w:p w14:paraId="18439636" w14:textId="63A62EC6" w:rsidR="00026AC7" w:rsidRDefault="00026AC7" w:rsidP="00026AC7">
      <w:pPr>
        <w:pStyle w:val="ListParagraph"/>
        <w:numPr>
          <w:ilvl w:val="2"/>
          <w:numId w:val="1"/>
        </w:numPr>
      </w:pPr>
      <w:r>
        <w:t>Zero-day attacks</w:t>
      </w:r>
    </w:p>
    <w:p w14:paraId="795D5CF5" w14:textId="15A75B8D" w:rsidR="00026AC7" w:rsidRDefault="00026AC7" w:rsidP="00026AC7">
      <w:pPr>
        <w:pStyle w:val="ListParagraph"/>
        <w:numPr>
          <w:ilvl w:val="0"/>
          <w:numId w:val="1"/>
        </w:numPr>
      </w:pPr>
      <w:r>
        <w:t>Section II: Mitigating Risk</w:t>
      </w:r>
    </w:p>
    <w:p w14:paraId="506FDFE0" w14:textId="5675502F" w:rsidR="00026AC7" w:rsidRDefault="00026AC7" w:rsidP="00026AC7">
      <w:pPr>
        <w:pStyle w:val="ListParagraph"/>
        <w:numPr>
          <w:ilvl w:val="1"/>
          <w:numId w:val="1"/>
        </w:numPr>
      </w:pPr>
      <w:r>
        <w:t>People</w:t>
      </w:r>
    </w:p>
    <w:p w14:paraId="6D91EC5E" w14:textId="1F76E6A3" w:rsidR="00026AC7" w:rsidRDefault="00026AC7" w:rsidP="00026AC7">
      <w:pPr>
        <w:pStyle w:val="ListParagraph"/>
        <w:numPr>
          <w:ilvl w:val="1"/>
          <w:numId w:val="1"/>
        </w:numPr>
      </w:pPr>
      <w:r>
        <w:t>Process</w:t>
      </w:r>
    </w:p>
    <w:p w14:paraId="2F7ACCBD" w14:textId="2BF1D786" w:rsidR="00026AC7" w:rsidRDefault="00026AC7" w:rsidP="00026AC7">
      <w:pPr>
        <w:pStyle w:val="ListParagraph"/>
        <w:numPr>
          <w:ilvl w:val="1"/>
          <w:numId w:val="1"/>
        </w:numPr>
      </w:pPr>
      <w:r>
        <w:t>Products</w:t>
      </w:r>
    </w:p>
    <w:p w14:paraId="77E6004D" w14:textId="3328A89A" w:rsidR="00026AC7" w:rsidRDefault="00026AC7" w:rsidP="00026AC7">
      <w:pPr>
        <w:pStyle w:val="ListParagraph"/>
        <w:numPr>
          <w:ilvl w:val="0"/>
          <w:numId w:val="1"/>
        </w:numPr>
      </w:pPr>
      <w:r>
        <w:t>Section III: Budgeting Resources</w:t>
      </w:r>
    </w:p>
    <w:p w14:paraId="39D8F509" w14:textId="2A407A3A" w:rsidR="00026AC7" w:rsidRDefault="00026AC7" w:rsidP="00026AC7">
      <w:pPr>
        <w:pStyle w:val="ListParagraph"/>
        <w:numPr>
          <w:ilvl w:val="1"/>
          <w:numId w:val="1"/>
        </w:numPr>
      </w:pPr>
      <w:r>
        <w:t>What does it take/</w:t>
      </w:r>
      <w:proofErr w:type="gramStart"/>
      <w:r>
        <w:t>cost</w:t>
      </w:r>
      <w:proofErr w:type="gramEnd"/>
    </w:p>
    <w:p w14:paraId="21ECBCFB" w14:textId="0C6D9B0F" w:rsidR="00026AC7" w:rsidRDefault="00026AC7" w:rsidP="00026AC7">
      <w:pPr>
        <w:pStyle w:val="ListParagraph"/>
        <w:numPr>
          <w:ilvl w:val="1"/>
          <w:numId w:val="1"/>
        </w:numPr>
      </w:pPr>
      <w:r>
        <w:lastRenderedPageBreak/>
        <w:t>Communicating Necessity</w:t>
      </w:r>
    </w:p>
    <w:p w14:paraId="63E24EBC" w14:textId="580E7FD6" w:rsidR="00026AC7" w:rsidRPr="00026AC7" w:rsidRDefault="00026AC7" w:rsidP="00026AC7">
      <w:pPr>
        <w:pStyle w:val="ListParagraph"/>
        <w:numPr>
          <w:ilvl w:val="0"/>
          <w:numId w:val="1"/>
        </w:numPr>
      </w:pPr>
      <w:r>
        <w:t>Conclusion</w:t>
      </w:r>
    </w:p>
    <w:sectPr w:rsidR="00026AC7" w:rsidRPr="00026AC7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28A71" w14:textId="77777777" w:rsidR="00AA40E6" w:rsidRDefault="00AA40E6" w:rsidP="0082223F">
      <w:pPr>
        <w:spacing w:line="240" w:lineRule="auto"/>
      </w:pPr>
      <w:r>
        <w:separator/>
      </w:r>
    </w:p>
  </w:endnote>
  <w:endnote w:type="continuationSeparator" w:id="0">
    <w:p w14:paraId="2182A366" w14:textId="77777777" w:rsidR="00AA40E6" w:rsidRDefault="00AA40E6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BD44E" w14:textId="77777777" w:rsidR="00AA40E6" w:rsidRDefault="00AA40E6" w:rsidP="0082223F">
      <w:pPr>
        <w:spacing w:line="240" w:lineRule="auto"/>
      </w:pPr>
      <w:r>
        <w:separator/>
      </w:r>
    </w:p>
  </w:footnote>
  <w:footnote w:type="continuationSeparator" w:id="0">
    <w:p w14:paraId="0606B432" w14:textId="77777777" w:rsidR="00AA40E6" w:rsidRDefault="00AA40E6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F97FB5E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30</w:t>
        </w:r>
        <w:r w:rsidR="006D793E">
          <w:rPr>
            <w:color w:val="7F7F7F" w:themeColor="background1" w:themeShade="7F"/>
            <w:spacing w:val="60"/>
          </w:rPr>
          <w:t>1</w:t>
        </w:r>
        <w:r>
          <w:rPr>
            <w:color w:val="7F7F7F" w:themeColor="background1" w:themeShade="7F"/>
            <w:spacing w:val="60"/>
          </w:rPr>
          <w:t xml:space="preserve">: </w:t>
        </w:r>
        <w:r w:rsidR="006D793E">
          <w:rPr>
            <w:color w:val="7F7F7F" w:themeColor="background1" w:themeShade="7F"/>
            <w:spacing w:val="60"/>
          </w:rPr>
          <w:t>PRINCIPALS OF CYBERSECURITY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CB557A"/>
    <w:multiLevelType w:val="hybridMultilevel"/>
    <w:tmpl w:val="230C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wUA3ylJFCwAAAA="/>
  </w:docVars>
  <w:rsids>
    <w:rsidRoot w:val="0082223F"/>
    <w:rsid w:val="00026AC7"/>
    <w:rsid w:val="00036708"/>
    <w:rsid w:val="00036F58"/>
    <w:rsid w:val="00183597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B5129"/>
    <w:rsid w:val="009A757D"/>
    <w:rsid w:val="009E3994"/>
    <w:rsid w:val="00AA40E6"/>
    <w:rsid w:val="00C73692"/>
    <w:rsid w:val="00C93BB7"/>
    <w:rsid w:val="00CB25E9"/>
    <w:rsid w:val="00D75C7B"/>
    <w:rsid w:val="00D85C7B"/>
    <w:rsid w:val="00DE2224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26A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8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5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C9DA2-11A3-4E5F-8B2C-550951BEE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7</TotalTime>
  <Pages>3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2</cp:revision>
  <dcterms:created xsi:type="dcterms:W3CDTF">2019-05-19T17:38:00Z</dcterms:created>
  <dcterms:modified xsi:type="dcterms:W3CDTF">2020-04-19T14:50:00Z</dcterms:modified>
</cp:coreProperties>
</file>